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D53BE" w14:textId="308672AE" w:rsidR="00C84374" w:rsidRPr="00195A38" w:rsidRDefault="00C84374" w:rsidP="00195A38">
      <w:pPr>
        <w:jc w:val="right"/>
        <w:rPr>
          <w:rFonts w:ascii="Garamond" w:hAnsi="Garamond" w:cs="Arial"/>
          <w:b/>
          <w:sz w:val="24"/>
          <w:szCs w:val="24"/>
        </w:rPr>
      </w:pPr>
      <w:r w:rsidRPr="00195A38">
        <w:rPr>
          <w:rFonts w:ascii="Garamond" w:hAnsi="Garamond" w:cs="Arial"/>
          <w:b/>
          <w:sz w:val="24"/>
          <w:szCs w:val="24"/>
        </w:rPr>
        <w:t xml:space="preserve">Research Form </w:t>
      </w:r>
      <w:r w:rsidR="00195A38" w:rsidRPr="00195A38">
        <w:rPr>
          <w:rFonts w:ascii="Garamond" w:hAnsi="Garamond" w:cs="Arial"/>
          <w:b/>
          <w:sz w:val="24"/>
          <w:szCs w:val="24"/>
        </w:rPr>
        <w:t>5</w:t>
      </w:r>
      <w:r w:rsidRPr="00195A38">
        <w:rPr>
          <w:rFonts w:ascii="Garamond" w:hAnsi="Garamond" w:cs="Arial"/>
          <w:b/>
          <w:sz w:val="24"/>
          <w:szCs w:val="24"/>
        </w:rPr>
        <w:t xml:space="preserve"> – Endorsement for Oral Defense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4"/>
        <w:gridCol w:w="696"/>
      </w:tblGrid>
      <w:tr w:rsidR="00195A38" w:rsidRPr="00195A38" w14:paraId="05E86D77" w14:textId="77777777" w:rsidTr="00157B55">
        <w:tc>
          <w:tcPr>
            <w:tcW w:w="8699" w:type="dxa"/>
          </w:tcPr>
          <w:p w14:paraId="6AB93068" w14:textId="77777777" w:rsidR="00195A38" w:rsidRPr="00626E03" w:rsidRDefault="00195A38" w:rsidP="00157B55">
            <w:pPr>
              <w:jc w:val="right"/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626E03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Group No.:</w:t>
            </w:r>
          </w:p>
        </w:tc>
        <w:tc>
          <w:tcPr>
            <w:tcW w:w="661" w:type="dxa"/>
          </w:tcPr>
          <w:p w14:paraId="5D8301C9" w14:textId="77777777" w:rsidR="00195A38" w:rsidRPr="00626E03" w:rsidRDefault="00195A38" w:rsidP="00157B55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</w:pPr>
            <w:r w:rsidRPr="00626E03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__</w:t>
            </w:r>
          </w:p>
        </w:tc>
      </w:tr>
    </w:tbl>
    <w:p w14:paraId="40BC21DB" w14:textId="77777777" w:rsidR="00195A38" w:rsidRPr="00195A38" w:rsidRDefault="00195A38" w:rsidP="00195A38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98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551"/>
      </w:tblGrid>
      <w:tr w:rsidR="00195A38" w:rsidRPr="00195A38" w14:paraId="5EF6EC8A" w14:textId="77777777" w:rsidTr="003A6D6B">
        <w:trPr>
          <w:trHeight w:val="312"/>
        </w:trPr>
        <w:tc>
          <w:tcPr>
            <w:tcW w:w="2268" w:type="dxa"/>
          </w:tcPr>
          <w:p w14:paraId="0C6BAE2C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3A6D6B">
              <w:rPr>
                <w:rFonts w:ascii="Garamond" w:hAnsi="Garamond" w:cs="Arial"/>
                <w:b/>
                <w:sz w:val="24"/>
                <w:szCs w:val="24"/>
              </w:rPr>
              <w:t>Department</w:t>
            </w:r>
          </w:p>
        </w:tc>
        <w:tc>
          <w:tcPr>
            <w:tcW w:w="7551" w:type="dxa"/>
          </w:tcPr>
          <w:p w14:paraId="1A0578C5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195A38" w:rsidRPr="00195A38" w14:paraId="0EC7E33C" w14:textId="77777777" w:rsidTr="003A6D6B">
        <w:trPr>
          <w:trHeight w:val="312"/>
        </w:trPr>
        <w:tc>
          <w:tcPr>
            <w:tcW w:w="2268" w:type="dxa"/>
          </w:tcPr>
          <w:p w14:paraId="41DD5535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3A6D6B">
              <w:rPr>
                <w:rFonts w:ascii="Garamond" w:hAnsi="Garamond" w:cs="Arial"/>
                <w:b/>
                <w:sz w:val="24"/>
                <w:szCs w:val="24"/>
              </w:rPr>
              <w:t>Degree Program:</w:t>
            </w:r>
          </w:p>
        </w:tc>
        <w:tc>
          <w:tcPr>
            <w:tcW w:w="7551" w:type="dxa"/>
          </w:tcPr>
          <w:p w14:paraId="631A9B62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195A38" w:rsidRPr="00195A38" w14:paraId="4D3CDB01" w14:textId="77777777" w:rsidTr="003A6D6B">
        <w:trPr>
          <w:trHeight w:val="312"/>
        </w:trPr>
        <w:tc>
          <w:tcPr>
            <w:tcW w:w="2268" w:type="dxa"/>
            <w:vMerge w:val="restart"/>
          </w:tcPr>
          <w:p w14:paraId="2565261A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3A6D6B">
              <w:rPr>
                <w:rFonts w:ascii="Garamond" w:hAnsi="Garamond" w:cs="Arial"/>
                <w:b/>
                <w:sz w:val="24"/>
                <w:szCs w:val="24"/>
              </w:rPr>
              <w:t>Student Researchers:</w:t>
            </w:r>
          </w:p>
        </w:tc>
        <w:tc>
          <w:tcPr>
            <w:tcW w:w="7551" w:type="dxa"/>
          </w:tcPr>
          <w:p w14:paraId="34737ADA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195A38" w:rsidRPr="00195A38" w14:paraId="37941186" w14:textId="77777777" w:rsidTr="003A6D6B">
        <w:trPr>
          <w:trHeight w:val="312"/>
        </w:trPr>
        <w:tc>
          <w:tcPr>
            <w:tcW w:w="2268" w:type="dxa"/>
            <w:vMerge/>
          </w:tcPr>
          <w:p w14:paraId="32AA9F17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51" w:type="dxa"/>
          </w:tcPr>
          <w:p w14:paraId="56A5F425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195A38" w:rsidRPr="00195A38" w14:paraId="04742051" w14:textId="77777777" w:rsidTr="003A6D6B">
        <w:trPr>
          <w:trHeight w:val="312"/>
        </w:trPr>
        <w:tc>
          <w:tcPr>
            <w:tcW w:w="2268" w:type="dxa"/>
            <w:vMerge/>
          </w:tcPr>
          <w:p w14:paraId="4671129A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51" w:type="dxa"/>
          </w:tcPr>
          <w:p w14:paraId="7AE37E60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195A38" w:rsidRPr="00195A38" w14:paraId="52B1D533" w14:textId="77777777" w:rsidTr="003A6D6B">
        <w:trPr>
          <w:trHeight w:val="312"/>
        </w:trPr>
        <w:tc>
          <w:tcPr>
            <w:tcW w:w="2268" w:type="dxa"/>
            <w:vMerge/>
          </w:tcPr>
          <w:p w14:paraId="76086537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51" w:type="dxa"/>
          </w:tcPr>
          <w:p w14:paraId="3B1FEC1D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195A38" w:rsidRPr="00195A38" w14:paraId="1AD89F59" w14:textId="77777777" w:rsidTr="003A6D6B">
        <w:trPr>
          <w:trHeight w:val="312"/>
        </w:trPr>
        <w:tc>
          <w:tcPr>
            <w:tcW w:w="2268" w:type="dxa"/>
            <w:vMerge w:val="restart"/>
          </w:tcPr>
          <w:p w14:paraId="0B4CD601" w14:textId="77777777" w:rsidR="00195A38" w:rsidRPr="003A6D6B" w:rsidRDefault="00195A38" w:rsidP="00157B5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3A6D6B">
              <w:rPr>
                <w:rFonts w:ascii="Garamond" w:hAnsi="Garamond" w:cs="Arial"/>
                <w:b/>
                <w:sz w:val="24"/>
                <w:szCs w:val="24"/>
              </w:rPr>
              <w:t>Research Working Title:</w:t>
            </w:r>
          </w:p>
        </w:tc>
        <w:tc>
          <w:tcPr>
            <w:tcW w:w="7551" w:type="dxa"/>
          </w:tcPr>
          <w:p w14:paraId="1DBA9AFD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195A38" w:rsidRPr="00195A38" w14:paraId="1D851BBA" w14:textId="77777777" w:rsidTr="003A6D6B">
        <w:trPr>
          <w:trHeight w:val="312"/>
        </w:trPr>
        <w:tc>
          <w:tcPr>
            <w:tcW w:w="2268" w:type="dxa"/>
            <w:vMerge/>
          </w:tcPr>
          <w:p w14:paraId="0365DF18" w14:textId="77777777" w:rsidR="00195A38" w:rsidRPr="00195A38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7551" w:type="dxa"/>
          </w:tcPr>
          <w:p w14:paraId="762C5350" w14:textId="77777777" w:rsidR="00195A38" w:rsidRPr="003A6D6B" w:rsidRDefault="00195A38" w:rsidP="00157B5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3A6D6B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</w:tbl>
    <w:p w14:paraId="53BD20B1" w14:textId="3D564CBC" w:rsidR="00C84374" w:rsidRPr="00195A38" w:rsidRDefault="00C84374" w:rsidP="00C84374">
      <w:pPr>
        <w:rPr>
          <w:rFonts w:ascii="Garamond" w:hAnsi="Garamond" w:cs="Arial"/>
          <w:b/>
          <w:sz w:val="24"/>
          <w:szCs w:val="24"/>
        </w:rPr>
      </w:pPr>
    </w:p>
    <w:p w14:paraId="199C1187" w14:textId="6B6C85CF" w:rsidR="00C84374" w:rsidRPr="00195A38" w:rsidRDefault="00C84374" w:rsidP="00C84374">
      <w:pPr>
        <w:jc w:val="both"/>
        <w:rPr>
          <w:rFonts w:ascii="Garamond" w:hAnsi="Garamond" w:cs="Arial"/>
          <w:sz w:val="24"/>
          <w:szCs w:val="24"/>
        </w:rPr>
      </w:pPr>
      <w:r w:rsidRPr="00195A38">
        <w:rPr>
          <w:rFonts w:ascii="Garamond" w:hAnsi="Garamond" w:cs="Arial"/>
          <w:sz w:val="24"/>
          <w:szCs w:val="24"/>
        </w:rPr>
        <w:t xml:space="preserve">This thesis attached hereto entitled </w:t>
      </w:r>
      <w:r w:rsidRPr="00195A38">
        <w:rPr>
          <w:rFonts w:ascii="Garamond" w:hAnsi="Garamond" w:cs="Arial"/>
          <w:b/>
          <w:bCs/>
          <w:sz w:val="24"/>
          <w:szCs w:val="24"/>
        </w:rPr>
        <w:softHyphen/>
      </w:r>
      <w:r w:rsidR="00195A38" w:rsidRPr="00195A38">
        <w:rPr>
          <w:rFonts w:ascii="Garamond" w:hAnsi="Garamond" w:cs="Arial"/>
          <w:b/>
          <w:bCs/>
          <w:sz w:val="24"/>
          <w:szCs w:val="24"/>
        </w:rPr>
        <w:t>Bold in Sentence case Title of the Research</w:t>
      </w:r>
      <w:r w:rsidRPr="00195A38">
        <w:rPr>
          <w:rFonts w:ascii="Garamond" w:hAnsi="Garamond" w:cs="Arial"/>
          <w:sz w:val="24"/>
          <w:szCs w:val="24"/>
        </w:rPr>
        <w:t xml:space="preserve"> </w:t>
      </w:r>
      <w:r w:rsidR="00195A38" w:rsidRPr="00195A38">
        <w:rPr>
          <w:rFonts w:ascii="Garamond" w:hAnsi="Garamond" w:cs="Arial"/>
          <w:b/>
          <w:bCs/>
          <w:sz w:val="24"/>
          <w:szCs w:val="24"/>
        </w:rPr>
        <w:softHyphen/>
        <w:t>Bold in Sentence case Title of the Research</w:t>
      </w:r>
      <w:r w:rsidR="00195A38" w:rsidRPr="00195A38">
        <w:rPr>
          <w:rFonts w:ascii="Garamond" w:hAnsi="Garamond" w:cs="Arial"/>
          <w:sz w:val="24"/>
          <w:szCs w:val="24"/>
        </w:rPr>
        <w:t xml:space="preserve"> </w:t>
      </w:r>
      <w:r w:rsidR="00195A38" w:rsidRPr="00195A38">
        <w:rPr>
          <w:rFonts w:ascii="Garamond" w:hAnsi="Garamond" w:cs="Arial"/>
          <w:b/>
          <w:bCs/>
          <w:sz w:val="24"/>
          <w:szCs w:val="24"/>
        </w:rPr>
        <w:softHyphen/>
        <w:t>Bold in Sentence case Title of the Research</w:t>
      </w:r>
      <w:r w:rsidR="00195A38" w:rsidRPr="00195A38">
        <w:rPr>
          <w:rFonts w:ascii="Garamond" w:hAnsi="Garamond" w:cs="Arial"/>
          <w:sz w:val="24"/>
          <w:szCs w:val="24"/>
        </w:rPr>
        <w:t xml:space="preserve"> </w:t>
      </w:r>
      <w:r w:rsidRPr="00195A38">
        <w:rPr>
          <w:rFonts w:ascii="Garamond" w:hAnsi="Garamond" w:cs="Arial"/>
          <w:sz w:val="24"/>
          <w:szCs w:val="24"/>
        </w:rPr>
        <w:t>is hereby endorsed for final defense. Our signatures below attest to the acceptability of the manuscript for oral defense and compliance of all pertinent requirements and obligations of the student researchers.</w:t>
      </w:r>
    </w:p>
    <w:p w14:paraId="135918C0" w14:textId="77777777" w:rsidR="00C84374" w:rsidRPr="00195A38" w:rsidRDefault="00C84374" w:rsidP="00C84374">
      <w:pPr>
        <w:rPr>
          <w:rFonts w:ascii="Garamond" w:hAnsi="Garamond" w:cs="Arial"/>
          <w:sz w:val="24"/>
          <w:szCs w:val="24"/>
        </w:rPr>
      </w:pPr>
    </w:p>
    <w:tbl>
      <w:tblPr>
        <w:tblW w:w="809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97"/>
        <w:gridCol w:w="37"/>
        <w:gridCol w:w="37"/>
        <w:gridCol w:w="37"/>
        <w:gridCol w:w="3289"/>
      </w:tblGrid>
      <w:tr w:rsidR="00445C99" w:rsidRPr="005D17DC" w14:paraId="36FD6184" w14:textId="77777777" w:rsidTr="00445C99">
        <w:trPr>
          <w:trHeight w:val="463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B4AB1E" w14:textId="1ABD4BA8" w:rsidR="00445C99" w:rsidRPr="00445C99" w:rsidRDefault="005D17DC" w:rsidP="00445C9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en-PH"/>
              </w:rPr>
            </w:pPr>
            <w:r w:rsidRPr="005D17DC">
              <w:rPr>
                <w:rFonts w:ascii="Garamond" w:eastAsia="Times New Roman" w:hAnsi="Garamond" w:cs="Arial"/>
                <w:b/>
                <w:bCs/>
                <w:color w:val="000000"/>
                <w:u w:val="single"/>
                <w:lang w:eastAsia="en-PH"/>
              </w:rPr>
              <w:t>Signature over printed name, Name Extension</w:t>
            </w:r>
          </w:p>
        </w:tc>
        <w:tc>
          <w:tcPr>
            <w:tcW w:w="0" w:type="auto"/>
          </w:tcPr>
          <w:p w14:paraId="4CC5FAE4" w14:textId="77777777" w:rsidR="00445C99" w:rsidRPr="005D17DC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263117A6" w14:textId="77777777" w:rsidR="00445C99" w:rsidRPr="005D17DC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538A70A4" w14:textId="605B35F0" w:rsidR="00445C99" w:rsidRPr="005D17DC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159B8D" w14:textId="45511B20" w:rsidR="00445C99" w:rsidRPr="00445C99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___________________________</w:t>
            </w:r>
          </w:p>
        </w:tc>
      </w:tr>
      <w:tr w:rsidR="00445C99" w:rsidRPr="005D17DC" w14:paraId="1E7A3D62" w14:textId="77777777" w:rsidTr="00445C99">
        <w:trPr>
          <w:trHeight w:val="463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2D102" w14:textId="77777777" w:rsidR="00445C99" w:rsidRPr="00445C99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Adviser</w:t>
            </w:r>
          </w:p>
        </w:tc>
        <w:tc>
          <w:tcPr>
            <w:tcW w:w="0" w:type="auto"/>
          </w:tcPr>
          <w:p w14:paraId="6B915E68" w14:textId="77777777" w:rsidR="00445C99" w:rsidRPr="005D17DC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7184E52B" w14:textId="77777777" w:rsidR="00445C99" w:rsidRPr="005D17DC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6547C0E2" w14:textId="4464FE84" w:rsidR="00445C99" w:rsidRPr="005D17DC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68FB36" w14:textId="01103181" w:rsidR="00445C99" w:rsidRPr="00445C99" w:rsidRDefault="00445C99" w:rsidP="00445C99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Date Signed</w:t>
            </w:r>
          </w:p>
        </w:tc>
      </w:tr>
      <w:tr w:rsidR="005D17DC" w:rsidRPr="005D17DC" w14:paraId="0D6B3428" w14:textId="77777777" w:rsidTr="00445C99">
        <w:trPr>
          <w:trHeight w:val="463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918841" w14:textId="5313EE7A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en-PH"/>
              </w:rPr>
            </w:pPr>
            <w:r w:rsidRPr="005D17DC">
              <w:rPr>
                <w:rFonts w:ascii="Garamond" w:eastAsia="Times New Roman" w:hAnsi="Garamond" w:cs="Arial"/>
                <w:b/>
                <w:bCs/>
                <w:color w:val="000000"/>
                <w:u w:val="single"/>
                <w:lang w:eastAsia="en-PH"/>
              </w:rPr>
              <w:t>Signature over printed name, Name Extension</w:t>
            </w:r>
          </w:p>
        </w:tc>
        <w:tc>
          <w:tcPr>
            <w:tcW w:w="0" w:type="auto"/>
          </w:tcPr>
          <w:p w14:paraId="17369E08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6A23F029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298E687F" w14:textId="12588CF3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251389" w14:textId="0CBF7F97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___________________________</w:t>
            </w:r>
          </w:p>
        </w:tc>
      </w:tr>
      <w:tr w:rsidR="005D17DC" w:rsidRPr="005D17DC" w14:paraId="0E31FF4C" w14:textId="77777777" w:rsidTr="00445C99">
        <w:trPr>
          <w:trHeight w:val="463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C9DA6" w14:textId="5B016EB9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Statistician</w:t>
            </w:r>
            <w:r w:rsidRPr="005D17DC">
              <w:rPr>
                <w:rFonts w:ascii="Garamond" w:eastAsia="Times New Roman" w:hAnsi="Garamond" w:cs="Arial"/>
                <w:color w:val="000000"/>
                <w:lang w:eastAsia="en-PH"/>
              </w:rPr>
              <w:t>/Inter-coder</w:t>
            </w:r>
          </w:p>
        </w:tc>
        <w:tc>
          <w:tcPr>
            <w:tcW w:w="0" w:type="auto"/>
          </w:tcPr>
          <w:p w14:paraId="6DDCBCE2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34413068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0BBF1944" w14:textId="7FC14356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8CF35" w14:textId="574BA328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Date Signed</w:t>
            </w:r>
          </w:p>
        </w:tc>
      </w:tr>
      <w:tr w:rsidR="005D17DC" w:rsidRPr="005D17DC" w14:paraId="6E36F550" w14:textId="77777777" w:rsidTr="00445C99">
        <w:trPr>
          <w:trHeight w:val="463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1BAE53" w14:textId="23CA8EA5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en-PH"/>
              </w:rPr>
            </w:pPr>
            <w:r w:rsidRPr="005D17DC">
              <w:rPr>
                <w:rFonts w:ascii="Garamond" w:eastAsia="Times New Roman" w:hAnsi="Garamond" w:cs="Arial"/>
                <w:b/>
                <w:bCs/>
                <w:color w:val="000000"/>
                <w:u w:val="single"/>
                <w:lang w:eastAsia="en-PH"/>
              </w:rPr>
              <w:t>Signature over printed name, Name Extension</w:t>
            </w:r>
          </w:p>
        </w:tc>
        <w:tc>
          <w:tcPr>
            <w:tcW w:w="0" w:type="auto"/>
          </w:tcPr>
          <w:p w14:paraId="6B433A1F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21670CE8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4C605B08" w14:textId="43EACA7E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FB63F8" w14:textId="3D38F01D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___________________________</w:t>
            </w:r>
          </w:p>
        </w:tc>
      </w:tr>
      <w:tr w:rsidR="005D17DC" w:rsidRPr="005D17DC" w14:paraId="00EF3AEF" w14:textId="77777777" w:rsidTr="00445C99">
        <w:trPr>
          <w:trHeight w:val="463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DDE32" w14:textId="77777777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Research Facilitator</w:t>
            </w:r>
          </w:p>
        </w:tc>
        <w:tc>
          <w:tcPr>
            <w:tcW w:w="0" w:type="auto"/>
          </w:tcPr>
          <w:p w14:paraId="2AEE6C9A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4A747886" w14:textId="77777777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</w:tcPr>
          <w:p w14:paraId="04CE20F8" w14:textId="0966DE8D" w:rsidR="005D17DC" w:rsidRPr="005D17DC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1FFCE" w14:textId="27911B39" w:rsidR="005D17DC" w:rsidRPr="00445C99" w:rsidRDefault="005D17DC" w:rsidP="005D17DC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en-PH"/>
              </w:rPr>
            </w:pPr>
            <w:r w:rsidRPr="00445C99">
              <w:rPr>
                <w:rFonts w:ascii="Garamond" w:eastAsia="Times New Roman" w:hAnsi="Garamond" w:cs="Arial"/>
                <w:color w:val="000000"/>
                <w:lang w:eastAsia="en-PH"/>
              </w:rPr>
              <w:t>Date Signed</w:t>
            </w:r>
          </w:p>
        </w:tc>
      </w:tr>
    </w:tbl>
    <w:p w14:paraId="4FC7755D" w14:textId="77777777" w:rsidR="00C84374" w:rsidRPr="00195A38" w:rsidRDefault="00C84374" w:rsidP="00C84374">
      <w:pPr>
        <w:rPr>
          <w:rFonts w:ascii="Garamond" w:hAnsi="Garamond" w:cs="Arial"/>
          <w:sz w:val="24"/>
          <w:szCs w:val="24"/>
        </w:rPr>
      </w:pPr>
    </w:p>
    <w:p w14:paraId="31EE59B0" w14:textId="77777777" w:rsidR="00C84374" w:rsidRPr="00195A38" w:rsidRDefault="00C84374" w:rsidP="00C84374">
      <w:pPr>
        <w:pBdr>
          <w:bottom w:val="double" w:sz="6" w:space="1" w:color="auto"/>
        </w:pBdr>
        <w:rPr>
          <w:rFonts w:ascii="Garamond" w:hAnsi="Garamond" w:cs="Arial"/>
          <w:sz w:val="24"/>
          <w:szCs w:val="24"/>
        </w:rPr>
      </w:pPr>
    </w:p>
    <w:p w14:paraId="12ECA97C" w14:textId="1D4CEB56" w:rsidR="00C84374" w:rsidRDefault="00C84374" w:rsidP="00C84374">
      <w:pPr>
        <w:rPr>
          <w:rFonts w:ascii="Garamond" w:hAnsi="Garamond" w:cs="Arial"/>
          <w:sz w:val="24"/>
          <w:szCs w:val="24"/>
        </w:rPr>
      </w:pPr>
      <w:r w:rsidRPr="00195A38">
        <w:rPr>
          <w:rFonts w:ascii="Garamond" w:hAnsi="Garamond" w:cs="Arial"/>
          <w:sz w:val="24"/>
          <w:szCs w:val="24"/>
        </w:rPr>
        <w:t>(</w:t>
      </w:r>
      <w:proofErr w:type="gramStart"/>
      <w:r w:rsidRPr="00195A38">
        <w:rPr>
          <w:rFonts w:ascii="Garamond" w:hAnsi="Garamond" w:cs="Arial"/>
          <w:sz w:val="24"/>
          <w:szCs w:val="24"/>
        </w:rPr>
        <w:t>please</w:t>
      </w:r>
      <w:proofErr w:type="gramEnd"/>
      <w:r w:rsidRPr="00195A38">
        <w:rPr>
          <w:rFonts w:ascii="Garamond" w:hAnsi="Garamond" w:cs="Arial"/>
          <w:sz w:val="24"/>
          <w:szCs w:val="24"/>
        </w:rPr>
        <w:t xml:space="preserve"> do not fill out. For Research Facilitator’s use only)</w:t>
      </w:r>
    </w:p>
    <w:p w14:paraId="2AED15A4" w14:textId="77777777" w:rsidR="005D17DC" w:rsidRPr="00195A38" w:rsidRDefault="005D17DC" w:rsidP="00C84374">
      <w:pPr>
        <w:rPr>
          <w:rFonts w:ascii="Garamond" w:hAnsi="Garamond" w:cs="Arial"/>
          <w:sz w:val="24"/>
          <w:szCs w:val="24"/>
        </w:rPr>
      </w:pPr>
    </w:p>
    <w:p w14:paraId="1C2EB47E" w14:textId="77777777" w:rsidR="00C84374" w:rsidRPr="00195A38" w:rsidRDefault="00C84374" w:rsidP="00C84374">
      <w:pPr>
        <w:rPr>
          <w:rFonts w:ascii="Garamond" w:hAnsi="Garamond" w:cs="Arial"/>
          <w:sz w:val="24"/>
          <w:szCs w:val="24"/>
        </w:rPr>
      </w:pPr>
      <w:r w:rsidRPr="00195A38">
        <w:rPr>
          <w:rFonts w:ascii="Garamond" w:hAnsi="Garamond" w:cs="Arial"/>
          <w:sz w:val="24"/>
          <w:szCs w:val="24"/>
        </w:rPr>
        <w:t>Date of Oral Defense: ________________________</w:t>
      </w:r>
      <w:r w:rsidRPr="00195A38">
        <w:rPr>
          <w:rFonts w:ascii="Garamond" w:hAnsi="Garamond" w:cs="Arial"/>
          <w:sz w:val="24"/>
          <w:szCs w:val="24"/>
        </w:rPr>
        <w:tab/>
        <w:t xml:space="preserve">     Time: ________________</w:t>
      </w:r>
    </w:p>
    <w:p w14:paraId="46CF1353" w14:textId="77777777" w:rsidR="00C84374" w:rsidRPr="00195A38" w:rsidRDefault="00C84374" w:rsidP="00C84374">
      <w:pPr>
        <w:rPr>
          <w:rFonts w:ascii="Garamond" w:hAnsi="Garamond" w:cs="Arial"/>
          <w:sz w:val="24"/>
          <w:szCs w:val="24"/>
        </w:rPr>
      </w:pPr>
      <w:r w:rsidRPr="00195A38">
        <w:rPr>
          <w:rFonts w:ascii="Garamond" w:hAnsi="Garamond" w:cs="Arial"/>
          <w:sz w:val="24"/>
          <w:szCs w:val="24"/>
        </w:rPr>
        <w:t>Venue: ____________________________________</w:t>
      </w:r>
    </w:p>
    <w:p w14:paraId="343EA93F" w14:textId="77777777" w:rsidR="007A56BF" w:rsidRPr="00195A38" w:rsidRDefault="007A56BF" w:rsidP="00C84374">
      <w:pPr>
        <w:rPr>
          <w:rFonts w:ascii="Garamond" w:hAnsi="Garamond"/>
          <w:sz w:val="24"/>
          <w:szCs w:val="24"/>
        </w:rPr>
      </w:pPr>
    </w:p>
    <w:sectPr w:rsidR="007A56BF" w:rsidRPr="00195A38" w:rsidSect="005D17DC">
      <w:headerReference w:type="default" r:id="rId7"/>
      <w:pgSz w:w="12240" w:h="15840" w:code="1"/>
      <w:pgMar w:top="1276" w:right="1440" w:bottom="568" w:left="1440" w:header="142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8FFC7" w14:textId="77777777" w:rsidR="009B4052" w:rsidRDefault="009B4052" w:rsidP="00BC7BBD">
      <w:pPr>
        <w:spacing w:after="0" w:line="240" w:lineRule="auto"/>
      </w:pPr>
      <w:r>
        <w:separator/>
      </w:r>
    </w:p>
  </w:endnote>
  <w:endnote w:type="continuationSeparator" w:id="0">
    <w:p w14:paraId="4E4A9DF2" w14:textId="77777777" w:rsidR="009B4052" w:rsidRDefault="009B4052" w:rsidP="00BC7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A0884" w14:textId="77777777" w:rsidR="009B4052" w:rsidRDefault="009B4052" w:rsidP="00BC7BBD">
      <w:pPr>
        <w:spacing w:after="0" w:line="240" w:lineRule="auto"/>
      </w:pPr>
      <w:r>
        <w:separator/>
      </w:r>
    </w:p>
  </w:footnote>
  <w:footnote w:type="continuationSeparator" w:id="0">
    <w:p w14:paraId="6F2F0585" w14:textId="77777777" w:rsidR="009B4052" w:rsidRDefault="009B4052" w:rsidP="00BC7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345B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w:drawing>
        <wp:inline distT="0" distB="0" distL="0" distR="0" wp14:anchorId="4E6EF5C4" wp14:editId="11D72D3C">
          <wp:extent cx="850006" cy="848061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46AAA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FE0F91">
      <w:rPr>
        <w:rFonts w:ascii="Times New Roman" w:hAnsi="Times New Roman" w:cs="Times New Roman"/>
        <w:sz w:val="32"/>
        <w:szCs w:val="32"/>
      </w:rPr>
      <w:t>CITY COLLEGE OF CALAMBA</w:t>
    </w:r>
  </w:p>
  <w:p w14:paraId="369CEC60" w14:textId="77777777" w:rsidR="00BC7BBD" w:rsidRDefault="00BC7BBD" w:rsidP="00BC7BBD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7D86B506" w14:textId="77777777" w:rsidR="00BC7BBD" w:rsidRDefault="00BC7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4580C"/>
    <w:multiLevelType w:val="hybridMultilevel"/>
    <w:tmpl w:val="CC9AD406"/>
    <w:lvl w:ilvl="0" w:tplc="0AFE2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E540BE"/>
    <w:multiLevelType w:val="hybridMultilevel"/>
    <w:tmpl w:val="A26CA1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478114">
    <w:abstractNumId w:val="1"/>
  </w:num>
  <w:num w:numId="2" w16cid:durableId="1291086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TA1MjW3tDQ0MzVS0lEKTi0uzszPAykwrAUA6w5/MSwAAAA="/>
  </w:docVars>
  <w:rsids>
    <w:rsidRoot w:val="00BC7BBD"/>
    <w:rsid w:val="00170640"/>
    <w:rsid w:val="00195A38"/>
    <w:rsid w:val="00343E71"/>
    <w:rsid w:val="003A6D6B"/>
    <w:rsid w:val="003B6B09"/>
    <w:rsid w:val="00445C99"/>
    <w:rsid w:val="004634B9"/>
    <w:rsid w:val="005C7B10"/>
    <w:rsid w:val="005D17DC"/>
    <w:rsid w:val="00626E03"/>
    <w:rsid w:val="007A56BF"/>
    <w:rsid w:val="00901578"/>
    <w:rsid w:val="009B4052"/>
    <w:rsid w:val="00BC7BBD"/>
    <w:rsid w:val="00C84374"/>
    <w:rsid w:val="00D305BA"/>
    <w:rsid w:val="00D679A1"/>
    <w:rsid w:val="00EA115A"/>
    <w:rsid w:val="00F12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D016"/>
  <w15:chartTrackingRefBased/>
  <w15:docId w15:val="{CD3D6823-B001-4F3C-A4A5-C4C74F7F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195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45C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44907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</dc:creator>
  <cp:keywords/>
  <dc:description/>
  <cp:lastModifiedBy>Maryann Lanuza</cp:lastModifiedBy>
  <cp:revision>6</cp:revision>
  <dcterms:created xsi:type="dcterms:W3CDTF">2022-07-28T03:10:00Z</dcterms:created>
  <dcterms:modified xsi:type="dcterms:W3CDTF">2022-07-29T06:47:00Z</dcterms:modified>
</cp:coreProperties>
</file>